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20B0" w:rsidRPr="000B4703" w:rsidRDefault="000B4703" w:rsidP="001D20B0">
      <w:pPr>
        <w:ind w:left="360"/>
        <w:jc w:val="center"/>
        <w:rPr>
          <w:rFonts w:asciiTheme="minorHAnsi" w:hAnsiTheme="minorHAnsi"/>
          <w:b/>
          <w:sz w:val="36"/>
          <w:szCs w:val="36"/>
        </w:rPr>
      </w:pPr>
      <w:r w:rsidRPr="000B4703">
        <w:rPr>
          <w:rFonts w:asciiTheme="minorHAnsi" w:hAnsiTheme="minorHAnsi"/>
          <w:b/>
          <w:sz w:val="36"/>
          <w:szCs w:val="36"/>
        </w:rPr>
        <w:t>Wayne and JoAnn Moore Charitable Foundation</w:t>
      </w:r>
    </w:p>
    <w:p w:rsidR="000B4703" w:rsidRPr="000B4703" w:rsidRDefault="000B4703" w:rsidP="001D20B0">
      <w:pPr>
        <w:ind w:left="360"/>
        <w:jc w:val="center"/>
        <w:rPr>
          <w:rFonts w:asciiTheme="minorHAnsi" w:hAnsiTheme="minorHAnsi"/>
        </w:rPr>
      </w:pPr>
    </w:p>
    <w:p w:rsidR="00AF568E" w:rsidRPr="007F0643" w:rsidRDefault="007F0643" w:rsidP="007F0643">
      <w:pPr>
        <w:ind w:left="360"/>
        <w:jc w:val="center"/>
      </w:pPr>
      <w:r>
        <w:rPr>
          <w:b/>
          <w:u w:val="single"/>
        </w:rPr>
        <w:t>Grant Follow-up Form</w:t>
      </w:r>
    </w:p>
    <w:tbl>
      <w:tblPr>
        <w:tblpPr w:leftFromText="180" w:rightFromText="180" w:vertAnchor="text" w:horzAnchor="margin" w:tblpXSpec="center" w:tblpY="176"/>
        <w:tblW w:w="10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340"/>
        <w:gridCol w:w="1080"/>
        <w:gridCol w:w="4680"/>
      </w:tblGrid>
      <w:tr w:rsidR="00023FEF" w:rsidRPr="007F0643">
        <w:trPr>
          <w:cantSplit/>
          <w:trHeight w:hRule="exact" w:val="432"/>
        </w:trPr>
        <w:tc>
          <w:tcPr>
            <w:tcW w:w="2268" w:type="dxa"/>
            <w:vAlign w:val="center"/>
          </w:tcPr>
          <w:p w:rsidR="00023FEF" w:rsidRPr="007F0643" w:rsidRDefault="00023FEF" w:rsidP="007F0643">
            <w:r w:rsidRPr="007F0643">
              <w:t>Organization Name:</w:t>
            </w:r>
          </w:p>
        </w:tc>
        <w:tc>
          <w:tcPr>
            <w:tcW w:w="8100" w:type="dxa"/>
            <w:gridSpan w:val="3"/>
            <w:vAlign w:val="center"/>
          </w:tcPr>
          <w:p w:rsidR="00023FEF" w:rsidRPr="007F0643" w:rsidRDefault="00023FEF" w:rsidP="007F0643"/>
        </w:tc>
      </w:tr>
      <w:tr w:rsidR="00023FEF" w:rsidRPr="007F0643">
        <w:trPr>
          <w:cantSplit/>
          <w:trHeight w:hRule="exact" w:val="432"/>
        </w:trPr>
        <w:tc>
          <w:tcPr>
            <w:tcW w:w="2268" w:type="dxa"/>
            <w:vAlign w:val="center"/>
          </w:tcPr>
          <w:p w:rsidR="00023FEF" w:rsidRPr="007F0643" w:rsidRDefault="00023FEF" w:rsidP="007F0643">
            <w:r w:rsidRPr="007F0643">
              <w:t xml:space="preserve">Physical Address: </w:t>
            </w:r>
          </w:p>
        </w:tc>
        <w:tc>
          <w:tcPr>
            <w:tcW w:w="3420" w:type="dxa"/>
            <w:gridSpan w:val="2"/>
            <w:vAlign w:val="center"/>
          </w:tcPr>
          <w:p w:rsidR="00023FEF" w:rsidRPr="007F0643" w:rsidRDefault="00023FEF" w:rsidP="007F0643"/>
        </w:tc>
        <w:tc>
          <w:tcPr>
            <w:tcW w:w="4680" w:type="dxa"/>
            <w:vAlign w:val="center"/>
          </w:tcPr>
          <w:p w:rsidR="00023FEF" w:rsidRPr="007F0643" w:rsidRDefault="00023FEF" w:rsidP="007F0643">
            <w:r w:rsidRPr="007F0643">
              <w:t>Mailing:</w:t>
            </w:r>
            <w:r w:rsidR="007F0643" w:rsidRPr="007F0643">
              <w:t xml:space="preserve"> </w:t>
            </w:r>
          </w:p>
        </w:tc>
      </w:tr>
      <w:tr w:rsidR="00023FEF" w:rsidRPr="007F0643">
        <w:trPr>
          <w:cantSplit/>
          <w:trHeight w:hRule="exact" w:val="432"/>
        </w:trPr>
        <w:tc>
          <w:tcPr>
            <w:tcW w:w="2268" w:type="dxa"/>
            <w:vAlign w:val="center"/>
          </w:tcPr>
          <w:p w:rsidR="00023FEF" w:rsidRPr="007F0643" w:rsidRDefault="00023FEF" w:rsidP="007F0643">
            <w:r w:rsidRPr="007F0643">
              <w:t>City, State Zip:</w:t>
            </w:r>
          </w:p>
        </w:tc>
        <w:tc>
          <w:tcPr>
            <w:tcW w:w="3420" w:type="dxa"/>
            <w:gridSpan w:val="2"/>
            <w:vAlign w:val="center"/>
          </w:tcPr>
          <w:p w:rsidR="00023FEF" w:rsidRPr="007F0643" w:rsidRDefault="00023FEF" w:rsidP="007F0643"/>
        </w:tc>
        <w:tc>
          <w:tcPr>
            <w:tcW w:w="4680" w:type="dxa"/>
            <w:vAlign w:val="center"/>
          </w:tcPr>
          <w:p w:rsidR="00023FEF" w:rsidRPr="007F0643" w:rsidRDefault="00023FEF" w:rsidP="007F0643">
            <w:r w:rsidRPr="007F0643">
              <w:t xml:space="preserve">Federal Tax ID#: </w:t>
            </w:r>
          </w:p>
        </w:tc>
      </w:tr>
      <w:tr w:rsidR="00023FEF" w:rsidRPr="007F0643">
        <w:trPr>
          <w:cantSplit/>
          <w:trHeight w:hRule="exact" w:val="432"/>
        </w:trPr>
        <w:tc>
          <w:tcPr>
            <w:tcW w:w="2268" w:type="dxa"/>
            <w:vAlign w:val="center"/>
          </w:tcPr>
          <w:p w:rsidR="00023FEF" w:rsidRPr="007F0643" w:rsidRDefault="00023FEF" w:rsidP="007F0643">
            <w:r w:rsidRPr="007F0643">
              <w:t>Executive Director:</w:t>
            </w:r>
          </w:p>
        </w:tc>
        <w:tc>
          <w:tcPr>
            <w:tcW w:w="3420" w:type="dxa"/>
            <w:gridSpan w:val="2"/>
            <w:vAlign w:val="center"/>
          </w:tcPr>
          <w:p w:rsidR="00023FEF" w:rsidRPr="007F0643" w:rsidRDefault="00023FEF" w:rsidP="007F0643"/>
        </w:tc>
        <w:tc>
          <w:tcPr>
            <w:tcW w:w="4680" w:type="dxa"/>
            <w:vAlign w:val="center"/>
          </w:tcPr>
          <w:p w:rsidR="00023FEF" w:rsidRPr="007F0643" w:rsidRDefault="00023FEF" w:rsidP="007F0643">
            <w:r w:rsidRPr="007F0643">
              <w:t xml:space="preserve">E-Mail:  </w:t>
            </w:r>
          </w:p>
        </w:tc>
      </w:tr>
      <w:tr w:rsidR="00023FEF" w:rsidRPr="007F0643">
        <w:trPr>
          <w:cantSplit/>
          <w:trHeight w:hRule="exact" w:val="432"/>
        </w:trPr>
        <w:tc>
          <w:tcPr>
            <w:tcW w:w="2268" w:type="dxa"/>
            <w:vAlign w:val="center"/>
          </w:tcPr>
          <w:p w:rsidR="00023FEF" w:rsidRPr="007F0643" w:rsidRDefault="00023FEF" w:rsidP="007F0643">
            <w:r w:rsidRPr="007F0643">
              <w:t>Phone No:</w:t>
            </w:r>
          </w:p>
        </w:tc>
        <w:tc>
          <w:tcPr>
            <w:tcW w:w="2340" w:type="dxa"/>
            <w:vAlign w:val="center"/>
          </w:tcPr>
          <w:p w:rsidR="00023FEF" w:rsidRPr="007F0643" w:rsidRDefault="00023FEF" w:rsidP="007F0643"/>
        </w:tc>
        <w:tc>
          <w:tcPr>
            <w:tcW w:w="1080" w:type="dxa"/>
            <w:vAlign w:val="center"/>
          </w:tcPr>
          <w:p w:rsidR="00023FEF" w:rsidRPr="007F0643" w:rsidRDefault="00023FEF" w:rsidP="007F0643">
            <w:r w:rsidRPr="007F0643">
              <w:t xml:space="preserve">Ext: </w:t>
            </w:r>
          </w:p>
        </w:tc>
        <w:tc>
          <w:tcPr>
            <w:tcW w:w="4680" w:type="dxa"/>
            <w:vAlign w:val="center"/>
          </w:tcPr>
          <w:p w:rsidR="00023FEF" w:rsidRPr="007F0643" w:rsidRDefault="00023FEF" w:rsidP="007F0643">
            <w:r w:rsidRPr="007F0643">
              <w:t xml:space="preserve">Fax:  </w:t>
            </w:r>
          </w:p>
        </w:tc>
      </w:tr>
      <w:tr w:rsidR="00023FEF" w:rsidRPr="007F0643">
        <w:trPr>
          <w:cantSplit/>
          <w:trHeight w:hRule="exact" w:val="432"/>
        </w:trPr>
        <w:tc>
          <w:tcPr>
            <w:tcW w:w="2268" w:type="dxa"/>
            <w:vAlign w:val="center"/>
          </w:tcPr>
          <w:p w:rsidR="00023FEF" w:rsidRPr="007F0643" w:rsidRDefault="00023FEF" w:rsidP="007F0643">
            <w:r w:rsidRPr="007F0643">
              <w:t>Website:</w:t>
            </w:r>
          </w:p>
        </w:tc>
        <w:tc>
          <w:tcPr>
            <w:tcW w:w="3420" w:type="dxa"/>
            <w:gridSpan w:val="2"/>
            <w:vAlign w:val="center"/>
          </w:tcPr>
          <w:p w:rsidR="00023FEF" w:rsidRPr="007F0643" w:rsidRDefault="00023FEF" w:rsidP="007F0643"/>
        </w:tc>
        <w:tc>
          <w:tcPr>
            <w:tcW w:w="4680" w:type="dxa"/>
            <w:vAlign w:val="center"/>
          </w:tcPr>
          <w:p w:rsidR="00023FEF" w:rsidRPr="007F0643" w:rsidRDefault="00023FEF" w:rsidP="007F0643"/>
        </w:tc>
      </w:tr>
      <w:tr w:rsidR="00023FEF" w:rsidRPr="007F0643">
        <w:trPr>
          <w:cantSplit/>
          <w:trHeight w:hRule="exact" w:val="432"/>
        </w:trPr>
        <w:tc>
          <w:tcPr>
            <w:tcW w:w="2268" w:type="dxa"/>
            <w:vAlign w:val="center"/>
          </w:tcPr>
          <w:p w:rsidR="00023FEF" w:rsidRPr="007F0643" w:rsidRDefault="00023FEF" w:rsidP="007F0643">
            <w:r w:rsidRPr="007F0643">
              <w:t>Contact Person:</w:t>
            </w:r>
          </w:p>
        </w:tc>
        <w:tc>
          <w:tcPr>
            <w:tcW w:w="3420" w:type="dxa"/>
            <w:gridSpan w:val="2"/>
            <w:vAlign w:val="center"/>
          </w:tcPr>
          <w:p w:rsidR="00023FEF" w:rsidRPr="007F0643" w:rsidRDefault="00023FEF" w:rsidP="007F0643"/>
        </w:tc>
        <w:tc>
          <w:tcPr>
            <w:tcW w:w="4680" w:type="dxa"/>
            <w:vAlign w:val="center"/>
          </w:tcPr>
          <w:p w:rsidR="00023FEF" w:rsidRPr="007F0643" w:rsidRDefault="00023FEF" w:rsidP="007F0643">
            <w:r w:rsidRPr="007F0643">
              <w:t>E-Mail:</w:t>
            </w:r>
          </w:p>
        </w:tc>
      </w:tr>
      <w:tr w:rsidR="007F0643" w:rsidRPr="007F0643">
        <w:trPr>
          <w:cantSplit/>
          <w:trHeight w:hRule="exact" w:val="432"/>
        </w:trPr>
        <w:tc>
          <w:tcPr>
            <w:tcW w:w="2268" w:type="dxa"/>
            <w:vAlign w:val="center"/>
          </w:tcPr>
          <w:p w:rsidR="007F0643" w:rsidRPr="007F0643" w:rsidRDefault="007F0643" w:rsidP="007F0643">
            <w:r>
              <w:t>Date of Award:</w:t>
            </w:r>
          </w:p>
        </w:tc>
        <w:tc>
          <w:tcPr>
            <w:tcW w:w="3420" w:type="dxa"/>
            <w:gridSpan w:val="2"/>
            <w:vAlign w:val="center"/>
          </w:tcPr>
          <w:p w:rsidR="007F0643" w:rsidRPr="007F0643" w:rsidRDefault="007F0643" w:rsidP="007F0643"/>
        </w:tc>
        <w:tc>
          <w:tcPr>
            <w:tcW w:w="4680" w:type="dxa"/>
            <w:vAlign w:val="center"/>
          </w:tcPr>
          <w:p w:rsidR="007F0643" w:rsidRPr="007F0643" w:rsidRDefault="007F0643" w:rsidP="007F0643">
            <w:r>
              <w:t>Report Date:</w:t>
            </w:r>
          </w:p>
        </w:tc>
      </w:tr>
    </w:tbl>
    <w:p w:rsidR="00AF568E" w:rsidRPr="007F0643" w:rsidRDefault="00AF568E" w:rsidP="007F0643"/>
    <w:p w:rsidR="00AF568E" w:rsidRPr="007F0643" w:rsidRDefault="00AF568E" w:rsidP="007F0643"/>
    <w:p w:rsidR="001D20B0" w:rsidRDefault="001D20B0" w:rsidP="007F0643">
      <w:r w:rsidRPr="007F0643">
        <w:t xml:space="preserve">Grant Follow-up Questionnaire </w:t>
      </w:r>
    </w:p>
    <w:p w:rsidR="00C11526" w:rsidRPr="007F0643" w:rsidRDefault="00C11526" w:rsidP="007F0643">
      <w:r>
        <w:t xml:space="preserve">Please address the following in no more than </w:t>
      </w:r>
      <w:r w:rsidR="00970DBE">
        <w:t>three</w:t>
      </w:r>
      <w:r>
        <w:t xml:space="preserve"> pages.</w:t>
      </w:r>
    </w:p>
    <w:p w:rsidR="001D20B0" w:rsidRPr="007F0643" w:rsidRDefault="001D20B0" w:rsidP="007F0643"/>
    <w:p w:rsidR="007F0643" w:rsidRDefault="001D20B0" w:rsidP="007F0643">
      <w:pPr>
        <w:numPr>
          <w:ilvl w:val="0"/>
          <w:numId w:val="2"/>
        </w:numPr>
      </w:pPr>
      <w:r w:rsidRPr="007F0643">
        <w:t>Please briefly outline your original goals and objectives, as stated in your proposal and what progress you have made toward these goals and objectives.</w:t>
      </w:r>
    </w:p>
    <w:p w:rsidR="007F0643" w:rsidRDefault="007F0643" w:rsidP="007F0643"/>
    <w:p w:rsidR="007F0643" w:rsidRDefault="007F0643" w:rsidP="007F0643"/>
    <w:p w:rsidR="00FB044F" w:rsidRDefault="00FB044F" w:rsidP="007F0643"/>
    <w:p w:rsidR="007F0643" w:rsidRDefault="001D20B0" w:rsidP="007F0643">
      <w:pPr>
        <w:numPr>
          <w:ilvl w:val="0"/>
          <w:numId w:val="2"/>
        </w:numPr>
      </w:pPr>
      <w:r w:rsidRPr="007F0643">
        <w:t>If applicable, describe the population served or community reached during the grant period.  Use numbers and demographics such as race/ethnicity, gender or geographic location.</w:t>
      </w:r>
    </w:p>
    <w:p w:rsidR="007F0643" w:rsidRDefault="007F0643" w:rsidP="007F0643"/>
    <w:p w:rsidR="007F0643" w:rsidRDefault="007F0643" w:rsidP="007F0643"/>
    <w:p w:rsidR="00FB044F" w:rsidRDefault="00FB044F" w:rsidP="007F0643"/>
    <w:p w:rsidR="007F0643" w:rsidRDefault="001D20B0" w:rsidP="007F0643">
      <w:pPr>
        <w:numPr>
          <w:ilvl w:val="0"/>
          <w:numId w:val="2"/>
        </w:numPr>
      </w:pPr>
      <w:r w:rsidRPr="007F0643">
        <w:t>Were there any unanticipated results, either positive or negative?  What did you learn because of this grant?  Will you make any changes in your program based on these results?</w:t>
      </w:r>
    </w:p>
    <w:p w:rsidR="007F0643" w:rsidRDefault="007F0643" w:rsidP="007F0643">
      <w:pPr>
        <w:ind w:left="360"/>
      </w:pPr>
    </w:p>
    <w:p w:rsidR="00FB044F" w:rsidRDefault="00FB044F" w:rsidP="007F0643">
      <w:pPr>
        <w:ind w:left="360"/>
      </w:pPr>
    </w:p>
    <w:p w:rsidR="007F0643" w:rsidRDefault="007F0643" w:rsidP="007F0643"/>
    <w:p w:rsidR="007F0643" w:rsidRDefault="001D20B0" w:rsidP="007F0643">
      <w:pPr>
        <w:numPr>
          <w:ilvl w:val="0"/>
          <w:numId w:val="2"/>
        </w:numPr>
      </w:pPr>
      <w:r w:rsidRPr="007F0643">
        <w:rPr>
          <w:i/>
        </w:rPr>
        <w:t>(for program/project grants only)</w:t>
      </w:r>
      <w:r w:rsidRPr="007F0643">
        <w:t xml:space="preserve"> What are your future plans for sustaining this program or project?</w:t>
      </w:r>
    </w:p>
    <w:p w:rsidR="007F0643" w:rsidRDefault="007F0643" w:rsidP="007F0643">
      <w:pPr>
        <w:ind w:left="360"/>
      </w:pPr>
    </w:p>
    <w:p w:rsidR="00FB044F" w:rsidRDefault="00FB044F" w:rsidP="007F0643">
      <w:pPr>
        <w:ind w:left="360"/>
      </w:pPr>
    </w:p>
    <w:p w:rsidR="007F0643" w:rsidRDefault="007F0643" w:rsidP="007F0643"/>
    <w:p w:rsidR="001D20B0" w:rsidRPr="007F0643" w:rsidRDefault="001D20B0" w:rsidP="007F0643">
      <w:pPr>
        <w:numPr>
          <w:ilvl w:val="0"/>
          <w:numId w:val="2"/>
        </w:numPr>
      </w:pPr>
      <w:r w:rsidRPr="007F0643">
        <w:t xml:space="preserve">Are there any other important outcomes </w:t>
      </w:r>
      <w:r w:rsidR="00970DBE" w:rsidRPr="007F0643">
        <w:t>because</w:t>
      </w:r>
      <w:r w:rsidRPr="007F0643">
        <w:t xml:space="preserve"> of this grant?</w:t>
      </w:r>
    </w:p>
    <w:p w:rsidR="001D20B0" w:rsidRDefault="001D20B0" w:rsidP="007F0643"/>
    <w:p w:rsidR="00D645B5" w:rsidRDefault="00D645B5" w:rsidP="007F0643"/>
    <w:p w:rsidR="00D645B5" w:rsidRDefault="00D645B5" w:rsidP="007F0643"/>
    <w:p w:rsidR="00D645B5" w:rsidRDefault="00D645B5" w:rsidP="007F0643"/>
    <w:p w:rsidR="00D645B5" w:rsidRPr="00D645B5" w:rsidRDefault="00D645B5" w:rsidP="00D645B5">
      <w:pPr>
        <w:widowControl w:val="0"/>
        <w:tabs>
          <w:tab w:val="left" w:pos="4785"/>
          <w:tab w:val="left" w:pos="7700"/>
        </w:tabs>
        <w:autoSpaceDE w:val="0"/>
        <w:autoSpaceDN w:val="0"/>
        <w:spacing w:before="100" w:line="194" w:lineRule="exact"/>
        <w:rPr>
          <w:rFonts w:ascii="Verdana" w:eastAsia="Verdana" w:hAnsi="Verdana" w:cs="Verdana"/>
          <w:sz w:val="16"/>
          <w:szCs w:val="22"/>
        </w:rPr>
      </w:pPr>
      <w:r w:rsidRPr="00D645B5">
        <w:rPr>
          <w:rFonts w:ascii="Verdana" w:eastAsia="Verdana" w:hAnsi="Verdana" w:cs="Verdana"/>
          <w:sz w:val="16"/>
          <w:szCs w:val="22"/>
        </w:rPr>
        <w:t>WJMCF</w:t>
      </w:r>
    </w:p>
    <w:p w:rsidR="00D645B5" w:rsidRPr="007F0643" w:rsidRDefault="00D645B5" w:rsidP="00D645B5">
      <w:r w:rsidRPr="00D645B5">
        <w:rPr>
          <w:rFonts w:ascii="Verdana" w:eastAsia="Verdana" w:hAnsi="Verdana" w:cs="Verdana"/>
          <w:sz w:val="16"/>
          <w:szCs w:val="22"/>
        </w:rPr>
        <w:t>2018 - 1</w:t>
      </w:r>
      <w:r w:rsidRPr="00D645B5">
        <w:rPr>
          <w:rFonts w:ascii="Verdana" w:eastAsia="Verdana" w:hAnsi="Verdana" w:cs="Verdana"/>
          <w:sz w:val="16"/>
          <w:szCs w:val="22"/>
        </w:rPr>
        <w:tab/>
      </w:r>
      <w:r w:rsidRPr="00D645B5">
        <w:rPr>
          <w:rFonts w:ascii="Verdana" w:eastAsia="Verdana" w:hAnsi="Verdana" w:cs="Verdana"/>
          <w:sz w:val="16"/>
          <w:szCs w:val="22"/>
        </w:rPr>
        <w:tab/>
      </w:r>
      <w:r w:rsidRPr="00D645B5">
        <w:rPr>
          <w:rFonts w:ascii="Verdana" w:eastAsia="Verdana" w:hAnsi="Verdana" w:cs="Verdana"/>
          <w:sz w:val="16"/>
          <w:szCs w:val="22"/>
        </w:rPr>
        <w:tab/>
      </w:r>
      <w:r w:rsidRPr="00D645B5">
        <w:rPr>
          <w:rFonts w:ascii="Verdana" w:eastAsia="Verdana" w:hAnsi="Verdana" w:cs="Verdana"/>
          <w:sz w:val="16"/>
          <w:szCs w:val="22"/>
        </w:rPr>
        <w:tab/>
      </w:r>
      <w:r w:rsidRPr="00D645B5">
        <w:rPr>
          <w:rFonts w:ascii="Verdana" w:eastAsia="Verdana" w:hAnsi="Verdana" w:cs="Verdana"/>
          <w:sz w:val="16"/>
          <w:szCs w:val="22"/>
        </w:rPr>
        <w:tab/>
      </w:r>
      <w:r w:rsidRPr="00D645B5">
        <w:rPr>
          <w:rFonts w:ascii="Verdana" w:eastAsia="Verdana" w:hAnsi="Verdana" w:cs="Verdana"/>
          <w:sz w:val="16"/>
          <w:szCs w:val="22"/>
        </w:rPr>
        <w:tab/>
      </w:r>
      <w:r>
        <w:rPr>
          <w:rFonts w:ascii="Verdana" w:eastAsia="Verdana" w:hAnsi="Verdana" w:cs="Verdana"/>
          <w:sz w:val="16"/>
          <w:szCs w:val="22"/>
        </w:rPr>
        <w:t>Follow-up</w:t>
      </w:r>
      <w:bookmarkStart w:id="0" w:name="_GoBack"/>
      <w:bookmarkEnd w:id="0"/>
    </w:p>
    <w:sectPr w:rsidR="00D645B5" w:rsidRPr="007F0643" w:rsidSect="00D645B5">
      <w:headerReference w:type="default" r:id="rId7"/>
      <w:pgSz w:w="12240" w:h="15840"/>
      <w:pgMar w:top="63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02AA" w:rsidRDefault="009602AA">
      <w:r>
        <w:separator/>
      </w:r>
    </w:p>
  </w:endnote>
  <w:endnote w:type="continuationSeparator" w:id="0">
    <w:p w:rsidR="009602AA" w:rsidRDefault="009602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02AA" w:rsidRDefault="009602AA">
      <w:r>
        <w:separator/>
      </w:r>
    </w:p>
  </w:footnote>
  <w:footnote w:type="continuationSeparator" w:id="0">
    <w:p w:rsidR="009602AA" w:rsidRDefault="009602A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F568E" w:rsidRDefault="00AF568E" w:rsidP="00AF568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B8529C"/>
    <w:multiLevelType w:val="hybridMultilevel"/>
    <w:tmpl w:val="62B424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1713E3"/>
    <w:multiLevelType w:val="hybridMultilevel"/>
    <w:tmpl w:val="0BF61E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NzU1NTYzsTQ0MTVQ0lEKTi0uzszPAykwrAUANb/fhywAAAA="/>
  </w:docVars>
  <w:rsids>
    <w:rsidRoot w:val="001D20B0"/>
    <w:rsid w:val="00011A0B"/>
    <w:rsid w:val="00023B8F"/>
    <w:rsid w:val="00023FEF"/>
    <w:rsid w:val="000A2710"/>
    <w:rsid w:val="000B4703"/>
    <w:rsid w:val="000D4CC2"/>
    <w:rsid w:val="001836F7"/>
    <w:rsid w:val="001D20B0"/>
    <w:rsid w:val="00267A0D"/>
    <w:rsid w:val="00325E0E"/>
    <w:rsid w:val="00376C08"/>
    <w:rsid w:val="0040078F"/>
    <w:rsid w:val="004D17FE"/>
    <w:rsid w:val="005217BE"/>
    <w:rsid w:val="005356DE"/>
    <w:rsid w:val="005B5B0A"/>
    <w:rsid w:val="00775714"/>
    <w:rsid w:val="007F0643"/>
    <w:rsid w:val="008F39B9"/>
    <w:rsid w:val="009602AA"/>
    <w:rsid w:val="00970DBE"/>
    <w:rsid w:val="00A14740"/>
    <w:rsid w:val="00A44D9D"/>
    <w:rsid w:val="00AE1047"/>
    <w:rsid w:val="00AF568E"/>
    <w:rsid w:val="00B871F6"/>
    <w:rsid w:val="00BA127B"/>
    <w:rsid w:val="00BE7DA3"/>
    <w:rsid w:val="00C019B2"/>
    <w:rsid w:val="00C11526"/>
    <w:rsid w:val="00C92944"/>
    <w:rsid w:val="00D645B5"/>
    <w:rsid w:val="00FB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FC5456A-85A0-4262-A204-8C621DF68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F568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F568E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BAF</Company>
  <LinksUpToDate>false</LinksUpToDate>
  <CharactersWithSpaces>1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ames</dc:creator>
  <cp:keywords/>
  <dc:description/>
  <cp:lastModifiedBy>James Moore</cp:lastModifiedBy>
  <cp:revision>5</cp:revision>
  <dcterms:created xsi:type="dcterms:W3CDTF">2018-01-10T16:35:00Z</dcterms:created>
  <dcterms:modified xsi:type="dcterms:W3CDTF">2018-01-24T15:52:00Z</dcterms:modified>
</cp:coreProperties>
</file>